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12854C" w14:textId="267CE589" w:rsidR="0036207C" w:rsidRDefault="000A6ABC" w:rsidP="000A6ABC">
      <w:pPr>
        <w:jc w:val="center"/>
        <w:rPr>
          <w:b/>
        </w:rPr>
      </w:pPr>
      <w:r w:rsidRPr="000A6ABC">
        <w:rPr>
          <w:b/>
        </w:rPr>
        <w:t>Sean M. Reed, PhD, APRN, ACNS-BC, ACHPN</w:t>
      </w:r>
      <w:r w:rsidR="00253DD7">
        <w:rPr>
          <w:b/>
        </w:rPr>
        <w:t>, FCNS</w:t>
      </w:r>
      <w:r>
        <w:rPr>
          <w:b/>
        </w:rPr>
        <w:t xml:space="preserve"> </w:t>
      </w:r>
      <w:r w:rsidR="004705CE">
        <w:rPr>
          <w:b/>
        </w:rPr>
        <w:t xml:space="preserve">   </w:t>
      </w:r>
      <w:r w:rsidRPr="000A6ABC">
        <w:rPr>
          <w:b/>
        </w:rPr>
        <w:t xml:space="preserve"> </w:t>
      </w:r>
      <w:r w:rsidRPr="000A6ABC">
        <w:rPr>
          <w:b/>
          <w:noProof/>
        </w:rPr>
        <w:drawing>
          <wp:inline distT="0" distB="0" distL="0" distR="0" wp14:anchorId="21F87C62" wp14:editId="3EA0A540">
            <wp:extent cx="1422772" cy="215053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ed, Sean -2.jpg"/>
                    <pic:cNvPicPr/>
                  </pic:nvPicPr>
                  <pic:blipFill>
                    <a:blip r:embed="rId4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7208" cy="2157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DF0425" w14:textId="3E75FD8E" w:rsidR="004705CE" w:rsidRPr="000A6ABC" w:rsidRDefault="004705CE" w:rsidP="004705CE">
      <w:pPr>
        <w:jc w:val="center"/>
        <w:rPr>
          <w:b/>
        </w:rPr>
      </w:pPr>
    </w:p>
    <w:p w14:paraId="6E0C4BBC" w14:textId="0C6E11D1" w:rsidR="000A6ABC" w:rsidRDefault="000A6ABC">
      <w:pPr>
        <w:rPr>
          <w:b/>
        </w:rPr>
      </w:pPr>
    </w:p>
    <w:p w14:paraId="603463F6" w14:textId="54EBB64C" w:rsidR="000A6ABC" w:rsidRDefault="000A6ABC"/>
    <w:p w14:paraId="580EA4E0" w14:textId="65ECD522" w:rsidR="00D00CC4" w:rsidRDefault="00D00CC4">
      <w:r>
        <w:t>Sean M. Reed, PhD, AP</w:t>
      </w:r>
      <w:r w:rsidR="008B452A">
        <w:t>R</w:t>
      </w:r>
      <w:r>
        <w:t xml:space="preserve">N, ACNS-BC, ACHPN, is a Clinical Nurse Specialist in Adult Health and Hospice and Palliative Care. He has over </w:t>
      </w:r>
      <w:r w:rsidR="00BC62A3">
        <w:t>1</w:t>
      </w:r>
      <w:r w:rsidR="00253DD7">
        <w:t>7</w:t>
      </w:r>
      <w:r>
        <w:t xml:space="preserve"> </w:t>
      </w:r>
      <w:proofErr w:type="spellStart"/>
      <w:r>
        <w:t>years experience</w:t>
      </w:r>
      <w:proofErr w:type="spellEnd"/>
      <w:r>
        <w:t xml:space="preserve"> in acute, post-acute, ambulatory, systems, and academic settings. Dr. Reed </w:t>
      </w:r>
      <w:r w:rsidR="008B452A">
        <w:t xml:space="preserve">has an extensive background with the integration of expert clinical practice, consultation, leadership, research and implementation of evidence-based practices, and education. </w:t>
      </w:r>
      <w:r w:rsidR="00BC62A3">
        <w:t xml:space="preserve">He is known as a pioneer in developing palliative care programs for the largest health care system in Colorado and was awarded the Pathfinder Award for his innovation in developing APRN models of care. </w:t>
      </w:r>
      <w:r w:rsidR="008B452A">
        <w:t xml:space="preserve">He is </w:t>
      </w:r>
      <w:r w:rsidR="00AE6306">
        <w:t xml:space="preserve">currently </w:t>
      </w:r>
      <w:r>
        <w:t>an Assistant Professor at the University of Colorado, College of Nursing where he teaches</w:t>
      </w:r>
      <w:r w:rsidR="0058189C">
        <w:t xml:space="preserve"> and advises</w:t>
      </w:r>
      <w:r>
        <w:t xml:space="preserve"> </w:t>
      </w:r>
      <w:r w:rsidR="008B452A">
        <w:t xml:space="preserve">in the PhD </w:t>
      </w:r>
      <w:r w:rsidR="0058189C">
        <w:t xml:space="preserve">Caring Science Track. </w:t>
      </w:r>
      <w:r w:rsidR="00BC62A3">
        <w:t>Dr. Reed’s research focus is palliative care and high</w:t>
      </w:r>
      <w:r w:rsidR="0058189C">
        <w:t xml:space="preserve"> </w:t>
      </w:r>
      <w:r w:rsidR="00BC62A3">
        <w:t>value</w:t>
      </w:r>
      <w:r w:rsidR="0058189C">
        <w:t>-based</w:t>
      </w:r>
      <w:r w:rsidR="00BC62A3">
        <w:t xml:space="preserve"> care delivery. </w:t>
      </w:r>
    </w:p>
    <w:p w14:paraId="45344FFE" w14:textId="77777777" w:rsidR="00D00CC4" w:rsidRDefault="00D00CC4"/>
    <w:sectPr w:rsidR="00D00CC4" w:rsidSect="003772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xMTa3sDA3tbSwNLJU0lEKTi0uzszPAykwrgUAXvNB4iwAAAA="/>
  </w:docVars>
  <w:rsids>
    <w:rsidRoot w:val="000A6ABC"/>
    <w:rsid w:val="000A6ABC"/>
    <w:rsid w:val="000D45CA"/>
    <w:rsid w:val="001F7BCA"/>
    <w:rsid w:val="00253DD7"/>
    <w:rsid w:val="00377289"/>
    <w:rsid w:val="004705CE"/>
    <w:rsid w:val="00504083"/>
    <w:rsid w:val="0058189C"/>
    <w:rsid w:val="00810E21"/>
    <w:rsid w:val="008A58F9"/>
    <w:rsid w:val="008B452A"/>
    <w:rsid w:val="008F3B50"/>
    <w:rsid w:val="009A157A"/>
    <w:rsid w:val="00AB0746"/>
    <w:rsid w:val="00AE6306"/>
    <w:rsid w:val="00AF0C72"/>
    <w:rsid w:val="00BC62A3"/>
    <w:rsid w:val="00C73D10"/>
    <w:rsid w:val="00D00CC4"/>
    <w:rsid w:val="00DC38A1"/>
    <w:rsid w:val="00FC2C3C"/>
    <w:rsid w:val="00FC3F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3F1ADC"/>
  <w14:defaultImageDpi w14:val="32767"/>
  <w15:chartTrackingRefBased/>
  <w15:docId w15:val="{8F10DADF-AA3C-E345-ABD5-20E38225DC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14E49D69691F4DB4B24F34420C527A" ma:contentTypeVersion="13" ma:contentTypeDescription="Create a new document." ma:contentTypeScope="" ma:versionID="cc3daaa700ab593006f9e359ae472099">
  <xsd:schema xmlns:xsd="http://www.w3.org/2001/XMLSchema" xmlns:xs="http://www.w3.org/2001/XMLSchema" xmlns:p="http://schemas.microsoft.com/office/2006/metadata/properties" xmlns:ns2="74d599fe-b1e5-4927-8635-7b9c514a2727" xmlns:ns3="6d8391c7-51b0-446e-854e-c0afd35e67fe" targetNamespace="http://schemas.microsoft.com/office/2006/metadata/properties" ma:root="true" ma:fieldsID="d57f99cf4bfc1aa4d5dbc7542c190446" ns2:_="" ns3:_="">
    <xsd:import namespace="74d599fe-b1e5-4927-8635-7b9c514a2727"/>
    <xsd:import namespace="6d8391c7-51b0-446e-854e-c0afd35e67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d599fe-b1e5-4927-8635-7b9c514a27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8391c7-51b0-446e-854e-c0afd35e67f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D79AFCA-1461-4D4C-B875-AD015FF526BA}"/>
</file>

<file path=customXml/itemProps2.xml><?xml version="1.0" encoding="utf-8"?>
<ds:datastoreItem xmlns:ds="http://schemas.openxmlformats.org/officeDocument/2006/customXml" ds:itemID="{1F91C4A8-F28D-4991-9C47-49CF270D2247}"/>
</file>

<file path=customXml/itemProps3.xml><?xml version="1.0" encoding="utf-8"?>
<ds:datastoreItem xmlns:ds="http://schemas.openxmlformats.org/officeDocument/2006/customXml" ds:itemID="{8B12EEFC-3B59-4ACB-9BCE-BB702B47653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3</Words>
  <Characters>76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ed, Sean Michael</dc:creator>
  <cp:keywords/>
  <dc:description/>
  <cp:lastModifiedBy>Reed, Sean Michael</cp:lastModifiedBy>
  <cp:revision>3</cp:revision>
  <dcterms:created xsi:type="dcterms:W3CDTF">2021-09-21T16:21:00Z</dcterms:created>
  <dcterms:modified xsi:type="dcterms:W3CDTF">2021-09-21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14E49D69691F4DB4B24F34420C527A</vt:lpwstr>
  </property>
</Properties>
</file>